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4629" w14:textId="77777777" w:rsidR="005E479B" w:rsidRDefault="005E479B" w:rsidP="005E479B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Setting Up Jenkins Pipeline to Deploy Docker Swarm.</w:t>
      </w:r>
    </w:p>
    <w:p w14:paraId="0EFF6266" w14:textId="77777777" w:rsidR="005E479B" w:rsidRDefault="005E479B" w:rsidP="005E479B">
      <w:pPr>
        <w:pStyle w:val="Heading2"/>
      </w:pPr>
      <w:r>
        <w:t xml:space="preserve">GitHub Link: </w:t>
      </w:r>
    </w:p>
    <w:p w14:paraId="55EDFF5D" w14:textId="23531C27" w:rsidR="005E479B" w:rsidRDefault="005E479B" w:rsidP="005E479B">
      <w:pPr>
        <w:pStyle w:val="Heading2"/>
      </w:pPr>
      <w:hyperlink r:id="rId5" w:history="1">
        <w:r w:rsidRPr="004B2F50">
          <w:rPr>
            <w:rStyle w:val="Hyperlink"/>
          </w:rPr>
          <w:t>https://github.com/tamasjit/myjavaproject/tree/master/Phase%205/Phase-5_Practice_Project/q4_Setting_Up_Jenkins_Pipeline_to_Deploy_Docker_Swarm</w:t>
        </w:r>
      </w:hyperlink>
    </w:p>
    <w:p w14:paraId="2A1976AA" w14:textId="09F6A393" w:rsidR="00C313CD" w:rsidRDefault="00C313CD" w:rsidP="005E479B">
      <w:pPr>
        <w:pStyle w:val="Heading2"/>
      </w:pPr>
      <w:r>
        <w:t>Source Code:</w:t>
      </w:r>
    </w:p>
    <w:p w14:paraId="2DAF0717" w14:textId="7A3F2ACE" w:rsidR="002761F5" w:rsidRDefault="002761F5" w:rsidP="002761F5">
      <w:pPr>
        <w:pStyle w:val="Heading3"/>
      </w:pPr>
      <w:r>
        <w:t>H</w:t>
      </w:r>
      <w:r w:rsidR="00086218">
        <w:t>elloWorldController</w:t>
      </w:r>
      <w:r>
        <w:t>.</w:t>
      </w:r>
      <w:r w:rsidR="00086218">
        <w:t>java</w:t>
      </w:r>
    </w:p>
    <w:p w14:paraId="57CC27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E1BED7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710C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E910B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</w:p>
    <w:p w14:paraId="27321D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HelloWorld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89C273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9991A9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DA96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hello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4878EE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2615C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Welcome to </w:t>
      </w:r>
      <w:proofErr w:type="spellStart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's</w:t>
      </w:r>
      <w:proofErr w:type="spellEnd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AWS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3294F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B8AB0A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2A81B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306EAD9" w14:textId="463A85A1" w:rsidR="002761F5" w:rsidRDefault="00086218" w:rsidP="002761F5">
      <w:pPr>
        <w:pStyle w:val="Heading3"/>
      </w:pPr>
      <w:r w:rsidRPr="00086218">
        <w:t>SpringBootHelloWorldExampleApplication</w:t>
      </w:r>
      <w:r w:rsidR="002761F5">
        <w:t>.</w:t>
      </w:r>
      <w:r>
        <w:t>java</w:t>
      </w:r>
    </w:p>
    <w:p w14:paraId="4A42006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177A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C6CB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17F5C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toconfigur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FEE42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83E8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</w:p>
    <w:p w14:paraId="1D7142D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proofErr w:type="spellEnd"/>
    </w:p>
    <w:p w14:paraId="1D1E851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6E523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F8E711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6951F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DAC8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15B57C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9513F0E" w14:textId="13038186" w:rsidR="002761F5" w:rsidRDefault="00086218" w:rsidP="002761F5">
      <w:pPr>
        <w:pStyle w:val="Heading3"/>
      </w:pPr>
      <w:proofErr w:type="spellStart"/>
      <w:proofErr w:type="gramStart"/>
      <w:r>
        <w:t>a</w:t>
      </w:r>
      <w:r w:rsidRPr="00086218">
        <w:t>pplication.properties</w:t>
      </w:r>
      <w:proofErr w:type="spellEnd"/>
      <w:proofErr w:type="gramEnd"/>
      <w:r w:rsidR="002761F5">
        <w:t>:</w:t>
      </w:r>
    </w:p>
    <w:p w14:paraId="16F41D0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por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8090</w:t>
      </w:r>
    </w:p>
    <w:p w14:paraId="2E0B804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error</w:t>
      </w:r>
      <w:proofErr w:type="gramEnd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.whitelabel.enabled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false</w:t>
      </w:r>
    </w:p>
    <w:p w14:paraId="18917E0D" w14:textId="4D3F341C" w:rsidR="002761F5" w:rsidRDefault="00086218" w:rsidP="002761F5">
      <w:pPr>
        <w:pStyle w:val="Heading3"/>
      </w:pPr>
      <w:r>
        <w:t>pom.xml</w:t>
      </w:r>
      <w:r w:rsidR="002761F5">
        <w:t>:</w:t>
      </w:r>
    </w:p>
    <w:p w14:paraId="6D66611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?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xml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vers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.0"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encod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?&gt;</w:t>
      </w:r>
    </w:p>
    <w:p w14:paraId="0BA687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:xsi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www.w3.org/2001/XMLSchema-instance"</w:t>
      </w:r>
    </w:p>
    <w:p w14:paraId="0E9B525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si:schemaLocation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 https://maven.apache.org/xsd/maven-4.0.0.xsd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B17F8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0.0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F7769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095BF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A4D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12886D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</w:t>
      </w:r>
      <w:proofErr w:type="gram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BUIL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C9FB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lativePath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!--</w:t>
      </w:r>
      <w:proofErr w:type="gramEnd"/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lookup parent from repository --&gt;</w:t>
      </w:r>
    </w:p>
    <w:p w14:paraId="71C591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3740C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m.javatpoint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18D6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F41A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0.0.1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BA14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9B9C5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mo project for Spring 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CCB7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B9656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8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174EE5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E9A24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04647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E8F638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E914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1CE994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DDB8FE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B2CCA4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59614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F4FBC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6C53E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ADC28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</w:t>
      </w:r>
      <w:proofErr w:type="gram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RELEASE</w:t>
      </w:r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0C7C5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m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0A1A2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990A4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2C18A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BB07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web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D85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8D46E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E612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65E7D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37BB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B2CDC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18F6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FC159B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9C68C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junit.vintage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6C47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unit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vintage-engi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101A5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CECA1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72B38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2887C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DECB5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E20D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0FE6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FF0E9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1E07F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9911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maven-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3D4F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2076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6F474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0F01E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C9E0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BE19A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EBFC3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E37487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E47E9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D9FE1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EF677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4F6E3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448FC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4B62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16BD8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72447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BA606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1125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0EA205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E7788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B06D0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F8B875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D41F3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BEA8E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762353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D9FE7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A8D84F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3390A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4095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C4A7B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62488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846B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2F64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28FD2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8486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07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498E48D" w14:textId="2EA4BB8D" w:rsidR="005E479B" w:rsidRDefault="005E479B" w:rsidP="005E479B">
      <w:pPr>
        <w:pStyle w:val="Heading3"/>
      </w:pPr>
      <w:proofErr w:type="spellStart"/>
      <w:r w:rsidRPr="005E479B">
        <w:t>Jenkinsfile</w:t>
      </w:r>
      <w:proofErr w:type="spellEnd"/>
      <w:r>
        <w:t>:</w:t>
      </w:r>
    </w:p>
    <w:p w14:paraId="6B6CBED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de {</w:t>
      </w:r>
    </w:p>
    <w:p w14:paraId="45E2EB6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WORKSPACE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var/lib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jenkins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/workspace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2D6D43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53CB2B3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def DOCKERHUB_CREDENTIALS=credentials('docker-hub-credentials')</w:t>
      </w:r>
    </w:p>
    <w:p w14:paraId="3445496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611EA4C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         </w:t>
      </w:r>
      <w:proofErr w:type="spell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'STARTED')</w:t>
      </w:r>
    </w:p>
    <w:p w14:paraId="6FA4396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lone Repo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0A3A75A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for display purposes</w:t>
      </w:r>
    </w:p>
    <w:p w14:paraId="7FC0C7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Get some code from a GitHub repository</w:t>
      </w:r>
    </w:p>
    <w:p w14:paraId="21AEDA0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git url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https://github.com/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JenkinDocker.gi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4BEEA1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redentialsId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deploy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us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1CB286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    branch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'</w:t>
      </w:r>
    </w:p>
    <w:p w14:paraId="07E4317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}</w:t>
      </w:r>
    </w:p>
    <w:p w14:paraId="5849C38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uild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20DEAEB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.build</w:t>
      </w:r>
      <w:proofErr w:type="spellEnd"/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2784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202E148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2D6C1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ploy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23CC53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echo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Image Tag Na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09D099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stop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-deploy || true &amp;&amp; docker rm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 || true"</w:t>
      </w:r>
    </w:p>
    <w:p w14:paraId="5385334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run --name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-deploy -d -p 8081:8081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  <w:proofErr w:type="gram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</w:t>
      </w:r>
      <w:proofErr w:type="gram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380D13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68BC326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ush image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16E657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 Finally, we'll push the image with two tags:</w:t>
      </w:r>
    </w:p>
    <w:p w14:paraId="1DCA2BB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First, the incremental build number from Jenkins</w:t>
      </w:r>
    </w:p>
    <w:p w14:paraId="6FFC357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Second, the 'latest' tag.</w:t>
      </w:r>
    </w:p>
    <w:p w14:paraId="399D021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Pushing multiple tags is cheap, as all the layers are reused. */</w:t>
      </w:r>
    </w:p>
    <w:p w14:paraId="5765BB4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environment {</w:t>
      </w:r>
    </w:p>
    <w:p w14:paraId="74CDFF2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DOCKER_HUB_LOGIN = credentials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ocker-hub-credentials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DC2B17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511F1FE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tag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  <w:proofErr w:type="gram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</w:t>
      </w:r>
      <w:proofErr w:type="gram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321712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login --username=tamasjit --password=123456789"</w:t>
      </w:r>
    </w:p>
    <w:p w14:paraId="3A2978B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push 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6409F8D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D9D79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D5576F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62C10FD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  <w:proofErr w:type="gramEnd"/>
    </w:p>
    <w:p w14:paraId="23894A2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        </w:t>
      </w:r>
      <w:proofErr w:type="spell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urrentBuild.result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"FAILED"</w:t>
      </w:r>
    </w:p>
    <w:p w14:paraId="64ED8F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hro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s</w:t>
      </w:r>
    </w:p>
    <w:p w14:paraId="0897E4B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inally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462DF52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       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proofErr w:type="gram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urrentBuild.result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6C22CD9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E3697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F5E6A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3062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TARTED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0F3F533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683DD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build status of null means successful</w:t>
      </w:r>
    </w:p>
    <w:p w14:paraId="391971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?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UCCESSFUL'</w:t>
      </w:r>
    </w:p>
    <w:p w14:paraId="2029892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Default values</w:t>
      </w:r>
    </w:p>
    <w:p w14:paraId="7480731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Nam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ED'</w:t>
      </w:r>
    </w:p>
    <w:p w14:paraId="7ECB265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Cod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#FF0000'</w:t>
      </w:r>
    </w:p>
    <w:p w14:paraId="528AEFC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w =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Dat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71DC89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message</w:t>
      </w:r>
    </w:p>
    <w:p w14:paraId="0CA40E4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bject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, 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RONTEND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] "</w:t>
      </w:r>
    </w:p>
    <w:p w14:paraId="0CC4D56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mmary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Check On: (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URL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)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63C4DF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_email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pring boot Deployment"</w:t>
      </w:r>
    </w:p>
    <w:p w14:paraId="02883D1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details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&lt;p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JOB &lt;/p&gt;</w:t>
      </w:r>
    </w:p>
    <w:p w14:paraId="3F9BBFD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    &lt;p&gt;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]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p&gt;</w:t>
      </w:r>
    </w:p>
    <w:p w14:paraId="551C89C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    &lt;p&gt;Check console output at "&lt;a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ref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=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URL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a&gt;"&lt;/p&gt;"""</w:t>
      </w:r>
    </w:p>
    <w:p w14:paraId="42DF92BB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60CE32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Email notification</w:t>
      </w:r>
    </w:p>
    <w:p w14:paraId="07742D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ext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</w:p>
    <w:p w14:paraId="0F14E0F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to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dmin@gmail.com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2F06EAA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subject: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_email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3763CAE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body: details,</w:t>
      </w:r>
    </w:p>
    <w:p w14:paraId="0A6AC98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cipientProvider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[[$class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velopersRecipientProvider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]</w:t>
      </w:r>
    </w:p>
    <w:p w14:paraId="3DC2AEF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)</w:t>
      </w:r>
    </w:p>
    <w:p w14:paraId="70C003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9159F4D" w14:textId="6E00C57A" w:rsidR="005E479B" w:rsidRDefault="005E479B" w:rsidP="005E479B">
      <w:pPr>
        <w:pStyle w:val="Heading3"/>
      </w:pPr>
      <w:proofErr w:type="spellStart"/>
      <w:r w:rsidRPr="005E479B">
        <w:t>Dockerfile</w:t>
      </w:r>
      <w:proofErr w:type="spellEnd"/>
      <w:r>
        <w:t>:</w:t>
      </w:r>
    </w:p>
    <w:p w14:paraId="5261391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76D8857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ve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3-jdk-8-alpin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uild</w:t>
      </w:r>
    </w:p>
    <w:p w14:paraId="6B842893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15783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Build Stage</w:t>
      </w:r>
    </w:p>
    <w:p w14:paraId="7AB2276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ORKDI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1F9E8E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CFCC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.</w:t>
      </w:r>
      <w:proofErr w:type="gramEnd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5EE17E0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U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vn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ea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ll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skipTests</w:t>
      </w:r>
      <w:proofErr w:type="spellEnd"/>
    </w:p>
    <w:p w14:paraId="0BADDBD8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D7B18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18C1790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jdk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-jdk-alpine</w:t>
      </w:r>
    </w:p>
    <w:p w14:paraId="514BFEB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B77AD2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-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/target/*.ja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.jar</w:t>
      </w:r>
    </w:p>
    <w:p w14:paraId="6939FED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0F16F5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V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R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081</w:t>
      </w:r>
    </w:p>
    <w:p w14:paraId="794A420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POS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PORT</w:t>
      </w:r>
    </w:p>
    <w:p w14:paraId="30D357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6CD4DC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TRYPOIN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[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java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Xmx1024M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Dserver.port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{PORT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pp.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]</w:t>
      </w:r>
    </w:p>
    <w:p w14:paraId="7D2CD38E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53B8DF6" w14:textId="77777777" w:rsidR="005E479B" w:rsidRPr="002761F5" w:rsidRDefault="005E479B" w:rsidP="00086218">
      <w:pPr>
        <w:shd w:val="clear" w:color="auto" w:fill="1E1E1E"/>
        <w:spacing w:after="0" w:line="285" w:lineRule="atLeast"/>
      </w:pPr>
    </w:p>
    <w:sectPr w:rsidR="005E479B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86218"/>
    <w:rsid w:val="001E6A70"/>
    <w:rsid w:val="002761F5"/>
    <w:rsid w:val="00362114"/>
    <w:rsid w:val="005E479B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7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tamasjit/myjavaproject/tree/master/Phase%205/Phase-5_Practice_Project/q4_Setting_Up_Jenkins_Pipeline_to_Deploy_Docker_Swa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7</cp:revision>
  <dcterms:created xsi:type="dcterms:W3CDTF">2022-03-23T10:03:00Z</dcterms:created>
  <dcterms:modified xsi:type="dcterms:W3CDTF">2022-04-26T00:15:00Z</dcterms:modified>
</cp:coreProperties>
</file>